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1438"/>
        <w:gridCol w:w="7912"/>
      </w:tblGrid>
      <w:tr w:rsidR="00482880" w:rsidRPr="00EF03E9" w:rsidTr="00EF03E9">
        <w:trPr>
          <w:trHeight w:val="1070"/>
        </w:trPr>
        <w:tc>
          <w:tcPr>
            <w:tcW w:w="1438" w:type="dxa"/>
          </w:tcPr>
          <w:p w:rsidR="00482880" w:rsidRPr="00EF03E9" w:rsidRDefault="008B47EA" w:rsidP="0061007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F03E9">
              <w:rPr>
                <w:rFonts w:ascii="Times New Roman" w:hAnsi="Times New Roman" w:cs="Times New Roman"/>
                <w:b/>
                <w:sz w:val="28"/>
                <w:szCs w:val="28"/>
              </w:rPr>
              <w:t>UCA</w:t>
            </w:r>
            <w:r w:rsidR="00EF03E9" w:rsidRPr="00EF03E9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                      </w:t>
            </w:r>
          </w:p>
        </w:tc>
        <w:tc>
          <w:tcPr>
            <w:tcW w:w="7912" w:type="dxa"/>
          </w:tcPr>
          <w:p w:rsidR="00482880" w:rsidRPr="00EF03E9" w:rsidRDefault="00F275DF" w:rsidP="008B47EA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EF03E9">
              <w:rPr>
                <w:rFonts w:ascii="Times New Roman" w:hAnsi="Times New Roman" w:cs="Times New Roman"/>
                <w:sz w:val="28"/>
                <w:szCs w:val="28"/>
              </w:rPr>
              <w:t xml:space="preserve">Attendance </w:t>
            </w:r>
            <w:r w:rsidR="008B47EA" w:rsidRPr="00EF03E9">
              <w:rPr>
                <w:rFonts w:ascii="Times New Roman" w:hAnsi="Times New Roman" w:cs="Times New Roman"/>
                <w:sz w:val="28"/>
                <w:szCs w:val="28"/>
              </w:rPr>
              <w:t>Checked, Google Forms checked, TMM Checked and PL for week Graded.</w:t>
            </w:r>
          </w:p>
          <w:p w:rsidR="008B47EA" w:rsidRDefault="008B47EA" w:rsidP="008B47EA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F03E9">
              <w:rPr>
                <w:rFonts w:ascii="Times New Roman" w:hAnsi="Times New Roman" w:cs="Times New Roman"/>
                <w:b/>
                <w:sz w:val="28"/>
                <w:szCs w:val="28"/>
              </w:rPr>
              <w:t>NEXT PERSON</w:t>
            </w:r>
            <w:r w:rsidR="004D6A8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on list</w:t>
            </w:r>
            <w:r w:rsidRPr="00EF03E9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IS PL for this week—DO NOT FORGET</w:t>
            </w:r>
            <w:r w:rsidR="00EF03E9" w:rsidRPr="00EF03E9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O HAVE NEXT PERSON TAKE OVER</w:t>
            </w:r>
            <w:r w:rsidR="004D6A8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and lead today’s class.</w:t>
            </w:r>
          </w:p>
          <w:p w:rsidR="004D6A83" w:rsidRPr="004D6A83" w:rsidRDefault="004D6A83" w:rsidP="008B47EA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UCA has sent emails to all teams about documents not being saved on File Exchange.</w:t>
            </w:r>
          </w:p>
        </w:tc>
      </w:tr>
      <w:tr w:rsidR="00482880" w:rsidRPr="00EF03E9" w:rsidTr="00B2334F">
        <w:tc>
          <w:tcPr>
            <w:tcW w:w="1438" w:type="dxa"/>
          </w:tcPr>
          <w:p w:rsidR="008B47EA" w:rsidRPr="00EF03E9" w:rsidRDefault="008B47EA" w:rsidP="0061007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F03E9">
              <w:rPr>
                <w:rFonts w:ascii="Times New Roman" w:hAnsi="Times New Roman" w:cs="Times New Roman"/>
                <w:b/>
                <w:sz w:val="28"/>
                <w:szCs w:val="28"/>
              </w:rPr>
              <w:t>STATUS CHECK</w:t>
            </w:r>
          </w:p>
          <w:p w:rsidR="008B47EA" w:rsidRPr="00EF03E9" w:rsidRDefault="008B47EA" w:rsidP="0061007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8B47EA" w:rsidRPr="00EF03E9" w:rsidRDefault="008B47EA" w:rsidP="0061007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8B47EA" w:rsidRPr="00EF03E9" w:rsidRDefault="008B47EA" w:rsidP="0061007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482880" w:rsidRPr="00EF03E9" w:rsidRDefault="00D11DF7" w:rsidP="0061007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F03E9">
              <w:rPr>
                <w:rFonts w:ascii="Times New Roman" w:hAnsi="Times New Roman" w:cs="Times New Roman"/>
                <w:b/>
                <w:sz w:val="28"/>
                <w:szCs w:val="28"/>
              </w:rPr>
              <w:t>Review</w:t>
            </w:r>
          </w:p>
        </w:tc>
        <w:tc>
          <w:tcPr>
            <w:tcW w:w="7912" w:type="dxa"/>
          </w:tcPr>
          <w:p w:rsidR="008B47EA" w:rsidRPr="00EF03E9" w:rsidRDefault="0006554E" w:rsidP="008B47EA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TODAY, </w:t>
            </w:r>
            <w:r w:rsidR="008B47EA" w:rsidRPr="00EF03E9">
              <w:rPr>
                <w:rFonts w:ascii="Times New Roman" w:hAnsi="Times New Roman" w:cs="Times New Roman"/>
                <w:sz w:val="28"/>
                <w:szCs w:val="28"/>
              </w:rPr>
              <w:t>teams will be working on the Verifications for each and every Requirement (upper and lower levels).</w:t>
            </w:r>
          </w:p>
          <w:p w:rsidR="008B47EA" w:rsidRDefault="008B47EA" w:rsidP="008B47EA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ascii="Times New Roman" w:hAnsi="Times New Roman" w:cs="Times New Roman"/>
                <w:sz w:val="28"/>
                <w:szCs w:val="28"/>
              </w:rPr>
            </w:pPr>
            <w:r w:rsidRPr="00EF03E9">
              <w:rPr>
                <w:rFonts w:ascii="Times New Roman" w:hAnsi="Times New Roman" w:cs="Times New Roman"/>
                <w:sz w:val="28"/>
                <w:szCs w:val="28"/>
              </w:rPr>
              <w:t xml:space="preserve">REVIEW MATLAB </w:t>
            </w:r>
            <w:proofErr w:type="spellStart"/>
            <w:r w:rsidRPr="00EF03E9">
              <w:rPr>
                <w:rFonts w:ascii="Times New Roman" w:hAnsi="Times New Roman" w:cs="Times New Roman"/>
                <w:sz w:val="28"/>
                <w:szCs w:val="28"/>
              </w:rPr>
              <w:t>powerpoint</w:t>
            </w:r>
            <w:proofErr w:type="spellEnd"/>
            <w:r w:rsidRPr="00EF03E9">
              <w:rPr>
                <w:rFonts w:ascii="Times New Roman" w:hAnsi="Times New Roman" w:cs="Times New Roman"/>
                <w:sz w:val="28"/>
                <w:szCs w:val="28"/>
              </w:rPr>
              <w:t xml:space="preserve"> slides together—REMEMBER, you need to show that your conceptual design is likely to work as you claim—</w:t>
            </w:r>
          </w:p>
          <w:p w:rsidR="0006554E" w:rsidRDefault="0006554E" w:rsidP="008B47EA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ING FILE EXCHANGE—teams/pairs that failed to upload documents as required—have gotten emails from UCA—</w:t>
            </w:r>
            <w:r w:rsidRPr="0006554E"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  <w:t>GET INTO THE HABIT OF SAVING EVERYTHING in FILE EXCHANG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—even if saved elsewhere—this way if I can’t open in Assignments or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Turniti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, I can download and review from File Exchange.</w:t>
            </w:r>
          </w:p>
          <w:p w:rsidR="00B5154C" w:rsidRDefault="0006554E" w:rsidP="00EF03E9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GET INTO THE HABIT OF SAVING WORK in at least 2 places so it is not lost.</w:t>
            </w:r>
          </w:p>
          <w:p w:rsidR="00B5154C" w:rsidRDefault="00B5154C" w:rsidP="00EF03E9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LL TEAMS WILL REPORT OUT what they accomplished during the week.</w:t>
            </w:r>
          </w:p>
          <w:p w:rsidR="00B5154C" w:rsidRDefault="00FF118B" w:rsidP="00EF03E9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ascii="Times New Roman" w:hAnsi="Times New Roman" w:cs="Times New Roman"/>
                <w:sz w:val="28"/>
                <w:szCs w:val="28"/>
              </w:rPr>
            </w:pPr>
            <w:r w:rsidRPr="00B5154C">
              <w:rPr>
                <w:rFonts w:ascii="Times New Roman" w:hAnsi="Times New Roman" w:cs="Times New Roman"/>
                <w:sz w:val="28"/>
                <w:szCs w:val="28"/>
              </w:rPr>
              <w:t>Students should update each other on their progress that week and update the % completed column in the shared Gantt Chart</w:t>
            </w:r>
            <w:r w:rsidR="00B5154C">
              <w:rPr>
                <w:rFonts w:ascii="Times New Roman" w:hAnsi="Times New Roman" w:cs="Times New Roman"/>
                <w:sz w:val="28"/>
                <w:szCs w:val="28"/>
              </w:rPr>
              <w:t xml:space="preserve"> for each task</w:t>
            </w:r>
          </w:p>
          <w:p w:rsidR="00FF118B" w:rsidRPr="00B5154C" w:rsidRDefault="00B5154C" w:rsidP="00EF03E9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L must make sure that team members are saving all work in FILE EXCHANGE—even if not complete</w:t>
            </w:r>
            <w:r w:rsidR="00FF118B" w:rsidRPr="00B5154C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6750E4" w:rsidRPr="00EF03E9" w:rsidRDefault="004D6A83" w:rsidP="00D11DF7">
            <w:pPr>
              <w:pStyle w:val="ListParagraph"/>
              <w:numPr>
                <w:ilvl w:val="0"/>
                <w:numId w:val="39"/>
              </w:numPr>
              <w:spacing w:after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veryone:</w:t>
            </w:r>
            <w:r w:rsidR="00FF118B" w:rsidRPr="00EF03E9">
              <w:rPr>
                <w:rFonts w:ascii="Times New Roman" w:hAnsi="Times New Roman" w:cs="Times New Roman"/>
                <w:sz w:val="28"/>
                <w:szCs w:val="28"/>
              </w:rPr>
              <w:t xml:space="preserve"> open and review the Task List and the verifications lecture and lab documents.</w:t>
            </w:r>
          </w:p>
          <w:p w:rsidR="002A784D" w:rsidRPr="00EF03E9" w:rsidRDefault="004D6A83" w:rsidP="004D6A83">
            <w:pPr>
              <w:pStyle w:val="ListParagraph"/>
              <w:numPr>
                <w:ilvl w:val="0"/>
                <w:numId w:val="39"/>
              </w:numPr>
              <w:spacing w:after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Everyone to use </w:t>
            </w:r>
            <w:r w:rsidR="00FF118B" w:rsidRPr="00EF03E9">
              <w:rPr>
                <w:rFonts w:ascii="Times New Roman" w:hAnsi="Times New Roman" w:cs="Times New Roman"/>
                <w:sz w:val="28"/>
                <w:szCs w:val="28"/>
              </w:rPr>
              <w:t>class time to work on writing their verifications.</w:t>
            </w:r>
            <w:bookmarkStart w:id="0" w:name="_GoBack"/>
            <w:bookmarkEnd w:id="0"/>
            <w:r w:rsidR="00EF03E9" w:rsidRPr="00EF03E9">
              <w:rPr>
                <w:rFonts w:ascii="Times New Roman" w:hAnsi="Times New Roman" w:cs="Times New Roman"/>
                <w:sz w:val="28"/>
                <w:szCs w:val="28"/>
              </w:rPr>
              <w:t xml:space="preserve"> REVIEW THESE WITH TEAM MEMBERS TO MAKE SURE THEY MAKE SENSE.</w:t>
            </w:r>
          </w:p>
        </w:tc>
      </w:tr>
      <w:tr w:rsidR="00433AF1" w:rsidRPr="00EF03E9" w:rsidTr="00B2334F">
        <w:tc>
          <w:tcPr>
            <w:tcW w:w="1438" w:type="dxa"/>
          </w:tcPr>
          <w:p w:rsidR="00433AF1" w:rsidRPr="00EF03E9" w:rsidRDefault="00433AF1" w:rsidP="0061007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F03E9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Check</w:t>
            </w:r>
            <w:r w:rsidR="00EF03E9" w:rsidRPr="00EF03E9">
              <w:rPr>
                <w:rFonts w:ascii="Times New Roman" w:hAnsi="Times New Roman" w:cs="Times New Roman"/>
                <w:b/>
                <w:sz w:val="28"/>
                <w:szCs w:val="28"/>
              </w:rPr>
              <w:t>-in</w:t>
            </w:r>
          </w:p>
        </w:tc>
        <w:tc>
          <w:tcPr>
            <w:tcW w:w="7912" w:type="dxa"/>
          </w:tcPr>
          <w:p w:rsidR="00EF03E9" w:rsidRPr="00EF03E9" w:rsidRDefault="00EF03E9" w:rsidP="00EF03E9">
            <w:pPr>
              <w:spacing w:after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EF03E9">
              <w:rPr>
                <w:rFonts w:ascii="Times New Roman" w:hAnsi="Times New Roman" w:cs="Times New Roman"/>
                <w:bCs/>
                <w:sz w:val="28"/>
                <w:szCs w:val="28"/>
              </w:rPr>
              <w:t>UCA</w:t>
            </w:r>
            <w:r w:rsidR="0006554E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or I</w:t>
            </w:r>
            <w:r w:rsidRPr="00EF03E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will c</w:t>
            </w:r>
            <w:r w:rsidR="002A7597" w:rsidRPr="00EF03E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heck-in with every team throughout the class period </w:t>
            </w:r>
            <w:r w:rsidRPr="00EF03E9">
              <w:rPr>
                <w:rFonts w:ascii="Times New Roman" w:hAnsi="Times New Roman" w:cs="Times New Roman"/>
                <w:bCs/>
                <w:sz w:val="28"/>
                <w:szCs w:val="28"/>
              </w:rPr>
              <w:t>so you can</w:t>
            </w:r>
            <w:r w:rsidR="002A7597" w:rsidRPr="00EF03E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ask</w:t>
            </w:r>
            <w:r w:rsidRPr="00EF03E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me</w:t>
            </w:r>
            <w:r w:rsidR="002A7597" w:rsidRPr="00EF03E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questions</w:t>
            </w:r>
            <w:r w:rsidRPr="00EF03E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and I can check that you are working on</w:t>
            </w:r>
            <w:r w:rsidR="002A7597" w:rsidRPr="00EF03E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verifications. </w:t>
            </w:r>
          </w:p>
          <w:p w:rsidR="00EF03E9" w:rsidRPr="00EF03E9" w:rsidRDefault="00EF03E9" w:rsidP="00EF03E9">
            <w:pPr>
              <w:spacing w:after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:rsidR="00433AF1" w:rsidRDefault="00EF03E9" w:rsidP="00EF03E9">
            <w:pPr>
              <w:spacing w:after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EF03E9">
              <w:rPr>
                <w:rFonts w:ascii="Times New Roman" w:hAnsi="Times New Roman" w:cs="Times New Roman"/>
                <w:bCs/>
                <w:sz w:val="28"/>
                <w:szCs w:val="28"/>
              </w:rPr>
              <w:t>What is team’s</w:t>
            </w:r>
            <w:r w:rsidR="002A7597" w:rsidRPr="00EF03E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plan for verifying</w:t>
            </w:r>
            <w:r w:rsidRPr="00EF03E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all of your</w:t>
            </w:r>
            <w:r w:rsidR="002A7597" w:rsidRPr="00EF03E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requirements and who is working on what? </w:t>
            </w:r>
          </w:p>
          <w:p w:rsidR="0006554E" w:rsidRDefault="0006554E" w:rsidP="0006554E">
            <w:pPr>
              <w:pStyle w:val="ListParagraph"/>
              <w:spacing w:after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:rsidR="0006554E" w:rsidRDefault="0006554E" w:rsidP="0006554E">
            <w:pPr>
              <w:pStyle w:val="ListParagraph"/>
              <w:spacing w:after="0"/>
              <w:ind w:left="2" w:firstLine="9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06554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UE NEXT CLASS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:</w:t>
            </w:r>
          </w:p>
          <w:p w:rsidR="0006554E" w:rsidRDefault="0006554E" w:rsidP="0006554E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Gantt chart needs to be updated and saved in File Exchange by PL</w:t>
            </w:r>
          </w:p>
          <w:p w:rsidR="0006554E" w:rsidRDefault="0006554E" w:rsidP="0006554E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veryone needs to submit Google form.</w:t>
            </w:r>
          </w:p>
          <w:p w:rsidR="0006554E" w:rsidRDefault="0006554E" w:rsidP="0006554E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L needs to do TMM, update Gantt and include screenshot and submit to Discussion Forum.</w:t>
            </w:r>
          </w:p>
          <w:p w:rsidR="0006554E" w:rsidRDefault="0006554E" w:rsidP="0006554E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ll MODELS need to be done, and need to be professional and complete</w:t>
            </w:r>
          </w:p>
          <w:p w:rsidR="0006554E" w:rsidRDefault="0006554E" w:rsidP="0006554E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LL VERIFICATIONS NEED TO BE DONE—seek help from team and/or TA or CEO if unsure how to verify.</w:t>
            </w:r>
          </w:p>
          <w:p w:rsidR="0006554E" w:rsidRDefault="0006554E" w:rsidP="0006554E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AKE SURE DESIGN DESCRIPTION for FINAL DESIGN is now complete including any schematics, solid edge or other models incorporated into your description.</w:t>
            </w:r>
          </w:p>
          <w:p w:rsidR="0006554E" w:rsidRDefault="0006554E" w:rsidP="0006554E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AKE SURE any visuals you use are large enough—do not cram into a corner—make sure all labels are large enough to read and clear.  Key parts should always be labeled.</w:t>
            </w:r>
          </w:p>
          <w:p w:rsidR="0006554E" w:rsidRDefault="0006554E" w:rsidP="0006554E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ake sure Description includes in-text citations to sources in correct APA format.</w:t>
            </w:r>
          </w:p>
          <w:p w:rsidR="0006554E" w:rsidRPr="0006554E" w:rsidRDefault="0006554E" w:rsidP="0006554E">
            <w:pPr>
              <w:pStyle w:val="ListParagraph"/>
              <w:spacing w:after="0"/>
              <w:ind w:left="812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</w:tbl>
    <w:p w:rsidR="00AE3147" w:rsidRPr="00EF03E9" w:rsidRDefault="00AE3147" w:rsidP="00610077">
      <w:pPr>
        <w:rPr>
          <w:rFonts w:ascii="Times New Roman" w:hAnsi="Times New Roman" w:cs="Times New Roman"/>
          <w:sz w:val="28"/>
          <w:szCs w:val="28"/>
        </w:rPr>
      </w:pPr>
    </w:p>
    <w:sectPr w:rsidR="00AE3147" w:rsidRPr="00EF03E9" w:rsidSect="00013FE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227DE" w:rsidRDefault="00D227DE" w:rsidP="00013FEF">
      <w:pPr>
        <w:spacing w:after="0" w:line="240" w:lineRule="auto"/>
      </w:pPr>
      <w:r>
        <w:separator/>
      </w:r>
    </w:p>
  </w:endnote>
  <w:endnote w:type="continuationSeparator" w:id="0">
    <w:p w:rsidR="00D227DE" w:rsidRDefault="00D227DE" w:rsidP="00013F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227DE" w:rsidRDefault="00D227DE" w:rsidP="00013FEF">
      <w:pPr>
        <w:spacing w:after="0" w:line="240" w:lineRule="auto"/>
      </w:pPr>
      <w:r>
        <w:separator/>
      </w:r>
    </w:p>
  </w:footnote>
  <w:footnote w:type="continuationSeparator" w:id="0">
    <w:p w:rsidR="00D227DE" w:rsidRDefault="00D227DE" w:rsidP="00013F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3A26" w:rsidRPr="00EF03E9" w:rsidRDefault="0073730C">
    <w:pPr>
      <w:pStyle w:val="Header"/>
      <w:rPr>
        <w:rFonts w:ascii="Times New Roman" w:hAnsi="Times New Roman" w:cs="Times New Roman"/>
        <w:b/>
        <w:sz w:val="32"/>
        <w:szCs w:val="32"/>
      </w:rPr>
    </w:pPr>
    <w:r w:rsidRPr="00EF03E9">
      <w:rPr>
        <w:rFonts w:ascii="Times New Roman" w:hAnsi="Times New Roman" w:cs="Times New Roman"/>
        <w:b/>
        <w:sz w:val="32"/>
        <w:szCs w:val="32"/>
      </w:rPr>
      <w:t xml:space="preserve">Class </w:t>
    </w:r>
    <w:r w:rsidR="00FF118B" w:rsidRPr="00EF03E9">
      <w:rPr>
        <w:rFonts w:ascii="Times New Roman" w:hAnsi="Times New Roman" w:cs="Times New Roman"/>
        <w:b/>
        <w:sz w:val="32"/>
        <w:szCs w:val="32"/>
      </w:rPr>
      <w:t>10</w:t>
    </w:r>
    <w:r w:rsidR="00EF03E9" w:rsidRPr="00EF03E9">
      <w:rPr>
        <w:rFonts w:ascii="Times New Roman" w:hAnsi="Times New Roman" w:cs="Times New Roman"/>
        <w:b/>
        <w:sz w:val="32"/>
        <w:szCs w:val="32"/>
      </w:rPr>
      <w:t xml:space="preserve"> Lesson – UPDATING GANTT, MAKING SURE EVERYONE IS WORKING, START VERIFICATIONS</w:t>
    </w:r>
    <w:r w:rsidRPr="00EF03E9">
      <w:rPr>
        <w:rFonts w:ascii="Times New Roman" w:hAnsi="Times New Roman" w:cs="Times New Roman"/>
        <w:b/>
        <w:sz w:val="32"/>
        <w:szCs w:val="32"/>
      </w:rPr>
      <w:t xml:space="preserve">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56D13"/>
    <w:multiLevelType w:val="hybridMultilevel"/>
    <w:tmpl w:val="8E605C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B0604D1"/>
    <w:multiLevelType w:val="hybridMultilevel"/>
    <w:tmpl w:val="DFA68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9B6E2A"/>
    <w:multiLevelType w:val="hybridMultilevel"/>
    <w:tmpl w:val="31B2DC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BB26445"/>
    <w:multiLevelType w:val="hybridMultilevel"/>
    <w:tmpl w:val="E0444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E65DC1"/>
    <w:multiLevelType w:val="hybridMultilevel"/>
    <w:tmpl w:val="0B4CB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9E60AA"/>
    <w:multiLevelType w:val="hybridMultilevel"/>
    <w:tmpl w:val="5500782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162C4B2D"/>
    <w:multiLevelType w:val="hybridMultilevel"/>
    <w:tmpl w:val="A4EA45BE"/>
    <w:lvl w:ilvl="0" w:tplc="3AA2D3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F2675A"/>
    <w:multiLevelType w:val="hybridMultilevel"/>
    <w:tmpl w:val="7F648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763FD3"/>
    <w:multiLevelType w:val="hybridMultilevel"/>
    <w:tmpl w:val="97B470F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7A4351B"/>
    <w:multiLevelType w:val="hybridMultilevel"/>
    <w:tmpl w:val="146E1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B1F1E49"/>
    <w:multiLevelType w:val="hybridMultilevel"/>
    <w:tmpl w:val="2BAE3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B95527A"/>
    <w:multiLevelType w:val="hybridMultilevel"/>
    <w:tmpl w:val="D41E2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F193B9C"/>
    <w:multiLevelType w:val="hybridMultilevel"/>
    <w:tmpl w:val="218A2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F4C4E26"/>
    <w:multiLevelType w:val="hybridMultilevel"/>
    <w:tmpl w:val="97400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3DC62A1"/>
    <w:multiLevelType w:val="hybridMultilevel"/>
    <w:tmpl w:val="A5A08F4E"/>
    <w:lvl w:ilvl="0" w:tplc="2B0E44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3F0766E"/>
    <w:multiLevelType w:val="hybridMultilevel"/>
    <w:tmpl w:val="71649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ADA33DC"/>
    <w:multiLevelType w:val="hybridMultilevel"/>
    <w:tmpl w:val="6D5002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2C993446"/>
    <w:multiLevelType w:val="hybridMultilevel"/>
    <w:tmpl w:val="34E46D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34642AE7"/>
    <w:multiLevelType w:val="hybridMultilevel"/>
    <w:tmpl w:val="A5A08F4E"/>
    <w:lvl w:ilvl="0" w:tplc="2B0E44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541954"/>
    <w:multiLevelType w:val="hybridMultilevel"/>
    <w:tmpl w:val="CF162E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8C763BE"/>
    <w:multiLevelType w:val="hybridMultilevel"/>
    <w:tmpl w:val="58F2B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2050E"/>
    <w:multiLevelType w:val="hybridMultilevel"/>
    <w:tmpl w:val="2C0E9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D4C5E50"/>
    <w:multiLevelType w:val="hybridMultilevel"/>
    <w:tmpl w:val="C7384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E44667E"/>
    <w:multiLevelType w:val="hybridMultilevel"/>
    <w:tmpl w:val="612C5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1547B6A"/>
    <w:multiLevelType w:val="hybridMultilevel"/>
    <w:tmpl w:val="B37ADF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20A2EA4"/>
    <w:multiLevelType w:val="hybridMultilevel"/>
    <w:tmpl w:val="F864C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4535CBF"/>
    <w:multiLevelType w:val="hybridMultilevel"/>
    <w:tmpl w:val="A942E5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44A3624D"/>
    <w:multiLevelType w:val="hybridMultilevel"/>
    <w:tmpl w:val="BA34DF2E"/>
    <w:lvl w:ilvl="0" w:tplc="0409000F">
      <w:start w:val="1"/>
      <w:numFmt w:val="decimal"/>
      <w:lvlText w:val="%1."/>
      <w:lvlJc w:val="left"/>
      <w:pPr>
        <w:ind w:left="8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2" w:hanging="360"/>
      </w:pPr>
    </w:lvl>
    <w:lvl w:ilvl="2" w:tplc="0409001B" w:tentative="1">
      <w:start w:val="1"/>
      <w:numFmt w:val="lowerRoman"/>
      <w:lvlText w:val="%3."/>
      <w:lvlJc w:val="right"/>
      <w:pPr>
        <w:ind w:left="2252" w:hanging="180"/>
      </w:pPr>
    </w:lvl>
    <w:lvl w:ilvl="3" w:tplc="0409000F" w:tentative="1">
      <w:start w:val="1"/>
      <w:numFmt w:val="decimal"/>
      <w:lvlText w:val="%4."/>
      <w:lvlJc w:val="left"/>
      <w:pPr>
        <w:ind w:left="2972" w:hanging="360"/>
      </w:pPr>
    </w:lvl>
    <w:lvl w:ilvl="4" w:tplc="04090019" w:tentative="1">
      <w:start w:val="1"/>
      <w:numFmt w:val="lowerLetter"/>
      <w:lvlText w:val="%5."/>
      <w:lvlJc w:val="left"/>
      <w:pPr>
        <w:ind w:left="3692" w:hanging="360"/>
      </w:pPr>
    </w:lvl>
    <w:lvl w:ilvl="5" w:tplc="0409001B" w:tentative="1">
      <w:start w:val="1"/>
      <w:numFmt w:val="lowerRoman"/>
      <w:lvlText w:val="%6."/>
      <w:lvlJc w:val="right"/>
      <w:pPr>
        <w:ind w:left="4412" w:hanging="180"/>
      </w:pPr>
    </w:lvl>
    <w:lvl w:ilvl="6" w:tplc="0409000F" w:tentative="1">
      <w:start w:val="1"/>
      <w:numFmt w:val="decimal"/>
      <w:lvlText w:val="%7."/>
      <w:lvlJc w:val="left"/>
      <w:pPr>
        <w:ind w:left="5132" w:hanging="360"/>
      </w:pPr>
    </w:lvl>
    <w:lvl w:ilvl="7" w:tplc="04090019" w:tentative="1">
      <w:start w:val="1"/>
      <w:numFmt w:val="lowerLetter"/>
      <w:lvlText w:val="%8."/>
      <w:lvlJc w:val="left"/>
      <w:pPr>
        <w:ind w:left="5852" w:hanging="360"/>
      </w:pPr>
    </w:lvl>
    <w:lvl w:ilvl="8" w:tplc="0409001B" w:tentative="1">
      <w:start w:val="1"/>
      <w:numFmt w:val="lowerRoman"/>
      <w:lvlText w:val="%9."/>
      <w:lvlJc w:val="right"/>
      <w:pPr>
        <w:ind w:left="6572" w:hanging="180"/>
      </w:pPr>
    </w:lvl>
  </w:abstractNum>
  <w:abstractNum w:abstractNumId="28">
    <w:nsid w:val="44B772CB"/>
    <w:multiLevelType w:val="hybridMultilevel"/>
    <w:tmpl w:val="5CEEB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67C4D37"/>
    <w:multiLevelType w:val="hybridMultilevel"/>
    <w:tmpl w:val="B0C647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47734293"/>
    <w:multiLevelType w:val="hybridMultilevel"/>
    <w:tmpl w:val="A47CD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AE5761D"/>
    <w:multiLevelType w:val="hybridMultilevel"/>
    <w:tmpl w:val="F240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D711AF6"/>
    <w:multiLevelType w:val="hybridMultilevel"/>
    <w:tmpl w:val="1AF0BE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4DE20B8D"/>
    <w:multiLevelType w:val="hybridMultilevel"/>
    <w:tmpl w:val="59604F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05D5170"/>
    <w:multiLevelType w:val="hybridMultilevel"/>
    <w:tmpl w:val="DDB298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51F8592D"/>
    <w:multiLevelType w:val="hybridMultilevel"/>
    <w:tmpl w:val="CB1ED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D0E1A10"/>
    <w:multiLevelType w:val="hybridMultilevel"/>
    <w:tmpl w:val="0ED8CC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5FFF7D82"/>
    <w:multiLevelType w:val="hybridMultilevel"/>
    <w:tmpl w:val="7CD80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11066D0"/>
    <w:multiLevelType w:val="hybridMultilevel"/>
    <w:tmpl w:val="2E20F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DB62BBD"/>
    <w:multiLevelType w:val="hybridMultilevel"/>
    <w:tmpl w:val="45FAF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0B804CC"/>
    <w:multiLevelType w:val="hybridMultilevel"/>
    <w:tmpl w:val="F920D1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75033B4D"/>
    <w:multiLevelType w:val="hybridMultilevel"/>
    <w:tmpl w:val="F192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51E3EF4"/>
    <w:multiLevelType w:val="hybridMultilevel"/>
    <w:tmpl w:val="BEFC3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333DD5"/>
    <w:multiLevelType w:val="hybridMultilevel"/>
    <w:tmpl w:val="945AC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23"/>
  </w:num>
  <w:num w:numId="3">
    <w:abstractNumId w:val="12"/>
  </w:num>
  <w:num w:numId="4">
    <w:abstractNumId w:val="7"/>
  </w:num>
  <w:num w:numId="5">
    <w:abstractNumId w:val="29"/>
  </w:num>
  <w:num w:numId="6">
    <w:abstractNumId w:val="2"/>
  </w:num>
  <w:num w:numId="7">
    <w:abstractNumId w:val="24"/>
  </w:num>
  <w:num w:numId="8">
    <w:abstractNumId w:val="15"/>
  </w:num>
  <w:num w:numId="9">
    <w:abstractNumId w:val="19"/>
  </w:num>
  <w:num w:numId="10">
    <w:abstractNumId w:val="38"/>
  </w:num>
  <w:num w:numId="11">
    <w:abstractNumId w:val="43"/>
  </w:num>
  <w:num w:numId="12">
    <w:abstractNumId w:val="37"/>
  </w:num>
  <w:num w:numId="13">
    <w:abstractNumId w:val="39"/>
  </w:num>
  <w:num w:numId="14">
    <w:abstractNumId w:val="11"/>
  </w:num>
  <w:num w:numId="15">
    <w:abstractNumId w:val="33"/>
  </w:num>
  <w:num w:numId="16">
    <w:abstractNumId w:val="8"/>
  </w:num>
  <w:num w:numId="17">
    <w:abstractNumId w:val="9"/>
  </w:num>
  <w:num w:numId="18">
    <w:abstractNumId w:val="16"/>
  </w:num>
  <w:num w:numId="19">
    <w:abstractNumId w:val="3"/>
  </w:num>
  <w:num w:numId="20">
    <w:abstractNumId w:val="34"/>
  </w:num>
  <w:num w:numId="21">
    <w:abstractNumId w:val="0"/>
  </w:num>
  <w:num w:numId="22">
    <w:abstractNumId w:val="32"/>
  </w:num>
  <w:num w:numId="23">
    <w:abstractNumId w:val="36"/>
  </w:num>
  <w:num w:numId="24">
    <w:abstractNumId w:val="10"/>
  </w:num>
  <w:num w:numId="25">
    <w:abstractNumId w:val="28"/>
  </w:num>
  <w:num w:numId="26">
    <w:abstractNumId w:val="22"/>
  </w:num>
  <w:num w:numId="27">
    <w:abstractNumId w:val="5"/>
  </w:num>
  <w:num w:numId="28">
    <w:abstractNumId w:val="1"/>
  </w:num>
  <w:num w:numId="29">
    <w:abstractNumId w:val="41"/>
  </w:num>
  <w:num w:numId="30">
    <w:abstractNumId w:val="25"/>
  </w:num>
  <w:num w:numId="31">
    <w:abstractNumId w:val="21"/>
  </w:num>
  <w:num w:numId="32">
    <w:abstractNumId w:val="26"/>
  </w:num>
  <w:num w:numId="33">
    <w:abstractNumId w:val="6"/>
  </w:num>
  <w:num w:numId="34">
    <w:abstractNumId w:val="18"/>
  </w:num>
  <w:num w:numId="35">
    <w:abstractNumId w:val="17"/>
  </w:num>
  <w:num w:numId="36">
    <w:abstractNumId w:val="14"/>
  </w:num>
  <w:num w:numId="37">
    <w:abstractNumId w:val="4"/>
  </w:num>
  <w:num w:numId="38">
    <w:abstractNumId w:val="31"/>
  </w:num>
  <w:num w:numId="39">
    <w:abstractNumId w:val="20"/>
  </w:num>
  <w:num w:numId="40">
    <w:abstractNumId w:val="42"/>
  </w:num>
  <w:num w:numId="41">
    <w:abstractNumId w:val="35"/>
  </w:num>
  <w:num w:numId="42">
    <w:abstractNumId w:val="30"/>
  </w:num>
  <w:num w:numId="43">
    <w:abstractNumId w:val="13"/>
  </w:num>
  <w:num w:numId="44">
    <w:abstractNumId w:val="2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sjAyNrcwMTAyMDWyMDRX0lEKTi0uzszPAykwqQUAWWMHRywAAAA="/>
  </w:docVars>
  <w:rsids>
    <w:rsidRoot w:val="00013FEF"/>
    <w:rsid w:val="00001F78"/>
    <w:rsid w:val="00013FEF"/>
    <w:rsid w:val="00022C90"/>
    <w:rsid w:val="00035F24"/>
    <w:rsid w:val="00050088"/>
    <w:rsid w:val="0006554E"/>
    <w:rsid w:val="000A72F4"/>
    <w:rsid w:val="000B1462"/>
    <w:rsid w:val="001107DE"/>
    <w:rsid w:val="0013309A"/>
    <w:rsid w:val="00153E55"/>
    <w:rsid w:val="001567C6"/>
    <w:rsid w:val="001569AF"/>
    <w:rsid w:val="00157023"/>
    <w:rsid w:val="001905F8"/>
    <w:rsid w:val="001F2347"/>
    <w:rsid w:val="001F6F94"/>
    <w:rsid w:val="00223233"/>
    <w:rsid w:val="00242085"/>
    <w:rsid w:val="002449FE"/>
    <w:rsid w:val="00254C73"/>
    <w:rsid w:val="0027038A"/>
    <w:rsid w:val="0027292C"/>
    <w:rsid w:val="002A1409"/>
    <w:rsid w:val="002A7597"/>
    <w:rsid w:val="002A784D"/>
    <w:rsid w:val="002E0A2A"/>
    <w:rsid w:val="00301577"/>
    <w:rsid w:val="00303657"/>
    <w:rsid w:val="0030451C"/>
    <w:rsid w:val="00304DE3"/>
    <w:rsid w:val="003137C9"/>
    <w:rsid w:val="00320897"/>
    <w:rsid w:val="00354A9E"/>
    <w:rsid w:val="0038254D"/>
    <w:rsid w:val="0038433F"/>
    <w:rsid w:val="003A2D07"/>
    <w:rsid w:val="003B194D"/>
    <w:rsid w:val="003E0A54"/>
    <w:rsid w:val="003E7167"/>
    <w:rsid w:val="00423B40"/>
    <w:rsid w:val="00430B41"/>
    <w:rsid w:val="00431857"/>
    <w:rsid w:val="00431996"/>
    <w:rsid w:val="00431ECC"/>
    <w:rsid w:val="00433AF1"/>
    <w:rsid w:val="00441B1B"/>
    <w:rsid w:val="00481692"/>
    <w:rsid w:val="00482880"/>
    <w:rsid w:val="00485DBB"/>
    <w:rsid w:val="00492FC9"/>
    <w:rsid w:val="004942BE"/>
    <w:rsid w:val="004A7E51"/>
    <w:rsid w:val="004B066E"/>
    <w:rsid w:val="004C7859"/>
    <w:rsid w:val="004D5B06"/>
    <w:rsid w:val="004D6A83"/>
    <w:rsid w:val="004F1282"/>
    <w:rsid w:val="004F2FAD"/>
    <w:rsid w:val="00510A6E"/>
    <w:rsid w:val="00532BD0"/>
    <w:rsid w:val="00533D39"/>
    <w:rsid w:val="005358DC"/>
    <w:rsid w:val="005741AD"/>
    <w:rsid w:val="00581B85"/>
    <w:rsid w:val="00584727"/>
    <w:rsid w:val="005A392E"/>
    <w:rsid w:val="00610077"/>
    <w:rsid w:val="00617C91"/>
    <w:rsid w:val="00625DC7"/>
    <w:rsid w:val="00630797"/>
    <w:rsid w:val="00632B80"/>
    <w:rsid w:val="006336EC"/>
    <w:rsid w:val="0063540F"/>
    <w:rsid w:val="0065561B"/>
    <w:rsid w:val="00656698"/>
    <w:rsid w:val="0066734A"/>
    <w:rsid w:val="006750E4"/>
    <w:rsid w:val="00686188"/>
    <w:rsid w:val="00695292"/>
    <w:rsid w:val="006E4A05"/>
    <w:rsid w:val="006E50A3"/>
    <w:rsid w:val="007205B8"/>
    <w:rsid w:val="0073730C"/>
    <w:rsid w:val="00741587"/>
    <w:rsid w:val="00746A0C"/>
    <w:rsid w:val="00750301"/>
    <w:rsid w:val="007701AC"/>
    <w:rsid w:val="007A38C2"/>
    <w:rsid w:val="007C3C1D"/>
    <w:rsid w:val="007C6066"/>
    <w:rsid w:val="007D7E25"/>
    <w:rsid w:val="007E07FA"/>
    <w:rsid w:val="007E2D76"/>
    <w:rsid w:val="007F0013"/>
    <w:rsid w:val="007F03C8"/>
    <w:rsid w:val="00834923"/>
    <w:rsid w:val="00837DB1"/>
    <w:rsid w:val="00881774"/>
    <w:rsid w:val="00883CAB"/>
    <w:rsid w:val="008869F3"/>
    <w:rsid w:val="008B2101"/>
    <w:rsid w:val="008B47EA"/>
    <w:rsid w:val="008C7DAD"/>
    <w:rsid w:val="008E1B7D"/>
    <w:rsid w:val="008E65C2"/>
    <w:rsid w:val="008F0079"/>
    <w:rsid w:val="00904957"/>
    <w:rsid w:val="009371FD"/>
    <w:rsid w:val="009523BE"/>
    <w:rsid w:val="009619E5"/>
    <w:rsid w:val="009700A2"/>
    <w:rsid w:val="00982AD9"/>
    <w:rsid w:val="009C0AF1"/>
    <w:rsid w:val="009D5F1C"/>
    <w:rsid w:val="00A139A4"/>
    <w:rsid w:val="00A16F05"/>
    <w:rsid w:val="00A20476"/>
    <w:rsid w:val="00A2077C"/>
    <w:rsid w:val="00A209F7"/>
    <w:rsid w:val="00A21132"/>
    <w:rsid w:val="00A362EE"/>
    <w:rsid w:val="00A45709"/>
    <w:rsid w:val="00A50804"/>
    <w:rsid w:val="00A552A2"/>
    <w:rsid w:val="00A56C2D"/>
    <w:rsid w:val="00A67ADB"/>
    <w:rsid w:val="00A70BC3"/>
    <w:rsid w:val="00A81B94"/>
    <w:rsid w:val="00A82BDA"/>
    <w:rsid w:val="00AD5BA5"/>
    <w:rsid w:val="00AE3147"/>
    <w:rsid w:val="00B02740"/>
    <w:rsid w:val="00B05020"/>
    <w:rsid w:val="00B2334F"/>
    <w:rsid w:val="00B259F2"/>
    <w:rsid w:val="00B5154C"/>
    <w:rsid w:val="00B5565C"/>
    <w:rsid w:val="00B603FB"/>
    <w:rsid w:val="00B72513"/>
    <w:rsid w:val="00BA3682"/>
    <w:rsid w:val="00BD19E0"/>
    <w:rsid w:val="00BE664B"/>
    <w:rsid w:val="00BF080A"/>
    <w:rsid w:val="00BF1D2C"/>
    <w:rsid w:val="00C37F56"/>
    <w:rsid w:val="00C72220"/>
    <w:rsid w:val="00C74A15"/>
    <w:rsid w:val="00C82D12"/>
    <w:rsid w:val="00C90025"/>
    <w:rsid w:val="00C94799"/>
    <w:rsid w:val="00C95479"/>
    <w:rsid w:val="00CA5DA3"/>
    <w:rsid w:val="00D11DF7"/>
    <w:rsid w:val="00D20234"/>
    <w:rsid w:val="00D227DE"/>
    <w:rsid w:val="00D271A6"/>
    <w:rsid w:val="00D33B36"/>
    <w:rsid w:val="00D565C3"/>
    <w:rsid w:val="00D76FEE"/>
    <w:rsid w:val="00D97244"/>
    <w:rsid w:val="00DA3A9F"/>
    <w:rsid w:val="00DA6426"/>
    <w:rsid w:val="00DA6E8E"/>
    <w:rsid w:val="00DB3FB5"/>
    <w:rsid w:val="00DC7B50"/>
    <w:rsid w:val="00DE271B"/>
    <w:rsid w:val="00E173EA"/>
    <w:rsid w:val="00E23A26"/>
    <w:rsid w:val="00E2508E"/>
    <w:rsid w:val="00E2676A"/>
    <w:rsid w:val="00E3371A"/>
    <w:rsid w:val="00E63EAF"/>
    <w:rsid w:val="00EA69A9"/>
    <w:rsid w:val="00EB34B6"/>
    <w:rsid w:val="00EB5CB9"/>
    <w:rsid w:val="00EF03E9"/>
    <w:rsid w:val="00F03228"/>
    <w:rsid w:val="00F275DF"/>
    <w:rsid w:val="00F4562B"/>
    <w:rsid w:val="00F83914"/>
    <w:rsid w:val="00FA462C"/>
    <w:rsid w:val="00FB7AAA"/>
    <w:rsid w:val="00FF118B"/>
    <w:rsid w:val="00FF29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EastAsia" w:hAnsi="Arial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3FEF"/>
    <w:pPr>
      <w:spacing w:after="200" w:line="276" w:lineRule="auto"/>
    </w:pPr>
    <w:rPr>
      <w:rFonts w:asciiTheme="minorHAnsi" w:eastAsia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3FE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3FEF"/>
  </w:style>
  <w:style w:type="paragraph" w:styleId="Footer">
    <w:name w:val="footer"/>
    <w:basedOn w:val="Normal"/>
    <w:link w:val="FooterChar"/>
    <w:uiPriority w:val="99"/>
    <w:unhideWhenUsed/>
    <w:rsid w:val="00013FE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3FEF"/>
  </w:style>
  <w:style w:type="table" w:styleId="TableGrid">
    <w:name w:val="Table Grid"/>
    <w:basedOn w:val="TableNormal"/>
    <w:uiPriority w:val="59"/>
    <w:rsid w:val="00013FE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13FEF"/>
    <w:pPr>
      <w:ind w:left="720"/>
      <w:contextualSpacing/>
    </w:pPr>
  </w:style>
  <w:style w:type="paragraph" w:styleId="NoSpacing">
    <w:name w:val="No Spacing"/>
    <w:uiPriority w:val="1"/>
    <w:qFormat/>
    <w:rsid w:val="00013FEF"/>
    <w:rPr>
      <w:rFonts w:asciiTheme="minorHAnsi" w:eastAsiaTheme="minorHAnsi" w:hAnsi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82D1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00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0013"/>
    <w:rPr>
      <w:rFonts w:ascii="Segoe UI" w:eastAsiaTheme="minorHAns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2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ghamton University</Company>
  <LinksUpToDate>false</LinksUpToDate>
  <CharactersWithSpaces>24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Fellows</dc:creator>
  <cp:lastModifiedBy>CJ Martin</cp:lastModifiedBy>
  <cp:revision>4</cp:revision>
  <cp:lastPrinted>2019-03-26T13:23:00Z</cp:lastPrinted>
  <dcterms:created xsi:type="dcterms:W3CDTF">2020-03-29T21:48:00Z</dcterms:created>
  <dcterms:modified xsi:type="dcterms:W3CDTF">2020-03-30T01:05:00Z</dcterms:modified>
</cp:coreProperties>
</file>